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29.png" ContentType="image/png"/>
  <Override PartName="/word/media/rId30.png" ContentType="image/png"/>
  <Override PartName="/word/media/rId28.png" ContentType="image/png"/>
  <Override PartName="/word/media/rId31.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1</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SourceCode"/>
      </w:pPr>
      <w:r>
        <w:rPr>
          <w:rStyle w:val="VerbatimChar"/>
        </w:rPr>
        <w:t xml:space="preserve">## </w:t>
      </w:r>
      <w:r>
        <w:br w:type="textWrapping"/>
      </w:r>
      <w:r>
        <w:rPr>
          <w:rStyle w:val="VerbatimChar"/>
        </w:rPr>
        <w:t xml:space="preserve">##    blade     disc   double     leva    multp   pebble   single spheroid </w:t>
      </w:r>
      <w:r>
        <w:br w:type="textWrapping"/>
      </w:r>
      <w:r>
        <w:rPr>
          <w:rStyle w:val="VerbatimChar"/>
        </w:rPr>
        <w:t xml:space="preserve">##        8       12       37       10       15        1       92        1</w:t>
      </w:r>
    </w:p>
    <w:p>
      <w:pPr>
        <w:pStyle w:val="Heading2"/>
      </w:pPr>
      <w:bookmarkStart w:id="26" w:name="cores"/>
      <w:bookmarkEnd w:id="26"/>
      <w:r>
        <w:t xml:space="preserve">Cores</w:t>
      </w:r>
    </w:p>
    <w:p>
      <w:pPr>
        <w:pStyle w:val="FirstParagraph"/>
      </w:pPr>
      <w:r>
        <w:t xml:space="preserve">We found 176 cores in the lithic assemblage. The average max dimension is 76.3314286 and with an average weight of 212.6 g. This dimension is slightly larger than flakes.The flaking technique of GYD is free hand percussion with hard hammer. Chert dominates the raw material of cores(84.1%). There are various geometries of cores including irregular(80.7%), conic(9.7%), column(6.8%) and small account of wedged and circle. According to the number of platform, there are 3 types of cores: single platform (52.3%), double platform (21%), and multiple platform (8.5%). According to technological reduction, they can be classified as ordinary core (81.8%), blade core (4.5%), disc core (6.8%) and Levallois core(5.7%). Fig? shows the scar number of each core. The primary cores just produced 1-4 flake scars and then discarded. The cores that have more than 8 scars are occasionally shown. It suggests that the cores are not efficiently exploited. The average scar length is 32.9 mm which is . Most of them are covered with zero(45.5%) or low percentage cortex which are less than 30% (76.8%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piece_shap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582867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guir_by_zon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15559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ii-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Heading2"/>
      </w:pPr>
      <w:bookmarkStart w:id="32" w:name="retouched-pieces"/>
      <w:bookmarkEnd w:id="32"/>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edge_angl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the edge angle by measuring the width at the 3 mm depth of the edge, following Eren and Lycett (2016). The average angle of each edge is 66 degrees. Notably, there is a high proportion of the assemblage with relatively high edge angles,</w:t>
      </w:r>
      <w:r>
        <w:t xml:space="preserve"> </w:t>
      </w:r>
      <w:r>
        <w:rPr>
          <w:rStyle w:val="VerbatimChar"/>
        </w:rPr>
        <w:t xml:space="preserve">percentage_with_edge_angle_greater_than_N</w:t>
      </w:r>
      <w:r>
        <w:t xml:space="preserve">% of artefacts have average edge anlges greater than 65, which is not common in other sites (citation needed!). This feature can be explained as a result of the available raw material nodules which had a slab or tablet-like shape, leading to steep edge angles in the flakes peices that are close to the edge angles on the unworked nodules. Edge angles are similar in mean and variation across the most abundant different types of retouched artefacts (F(3, 483) = 0.71, p = 0.55).</w:t>
      </w:r>
    </w:p>
    <w:p>
      <w:pPr>
        <w:pStyle w:val="BodyText"/>
      </w:pPr>
      <w:r>
        <w:t xml:space="preserve">The majority of tools (62.5%) are retouched on only one edge of the artefact, and have only one layer of retouch on the worked edges (</w:t>
      </w:r>
      <w:r>
        <w:rPr>
          <w:rStyle w:val="VerbatimChar"/>
        </w:rPr>
        <w:t xml:space="preserve">r</w:t>
      </w:r>
      <w:r>
        <w:t xml:space="preserve">number of layers`%).</w:t>
      </w:r>
    </w:p>
    <w:p>
      <w:pPr>
        <w:pStyle w:val="Heading3"/>
      </w:pPr>
      <w:bookmarkStart w:id="34" w:name="indices"/>
      <w:bookmarkEnd w:id="34"/>
      <w:r>
        <w:t xml:space="preserve">Indices</w:t>
      </w:r>
    </w:p>
    <w:p>
      <w:pPr>
        <w:pStyle w:val="FirstParagraph"/>
      </w:pPr>
      <w:r>
        <w:t xml:space="preserve">We use two methods to summarise the invasiveness and intensity of retouching: Kuhn's (1990) 'Geometric Index of Unifacial Reduction (GIUR)', and Clarkson's (2002) 'Index of Invasiveness'. In this assemblage, if a flake is retouched, the retouch tends to be extensive. This is suggested by the relatively highg GIUR values. We found that 63% of retouched artefacts have a GIUR greater than 65. However, there are no strong correlations between GIUR values and other variables such as length, width and thickness, suggesting that retouch intensity is largely independant of other technological attriutes. From our observations...</w:t>
      </w:r>
    </w:p>
    <w:p>
      <w:pPr>
        <w:pStyle w:val="BodyText"/>
      </w:pPr>
      <w:r>
        <w:t xml:space="preserve">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2"/>
      </w:pPr>
      <w:bookmarkStart w:id="35" w:name="levallois"/>
      <w:bookmarkEnd w:id="35"/>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6" w:name="discussion"/>
      <w:bookmarkEnd w:id="36"/>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7" w:name="conclusion"/>
      <w:bookmarkEnd w:id="37"/>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85b1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5a5e6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21T08:20:21Z</dcterms:created>
  <dcterms:modified xsi:type="dcterms:W3CDTF">2017-01-21T08:20:21Z</dcterms:modified>
</cp:coreProperties>
</file>